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3C2294" w14:textId="77777777" w:rsidR="004D1139" w:rsidRDefault="00000000">
      <w:pPr>
        <w:pStyle w:val="a4"/>
      </w:pPr>
      <w:r>
        <w:t>Отчет по лабораторной работе №5</w:t>
      </w:r>
    </w:p>
    <w:p w14:paraId="47074FC6" w14:textId="77777777" w:rsidR="004D1139" w:rsidRDefault="00000000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7E8C27C2" w14:textId="5C7FFC27" w:rsidR="004D1139" w:rsidRDefault="005D0713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06706176"/>
        <w:docPartObj>
          <w:docPartGallery w:val="Table of Contents"/>
          <w:docPartUnique/>
        </w:docPartObj>
      </w:sdtPr>
      <w:sdtContent>
        <w:p w14:paraId="61DE2C98" w14:textId="77777777" w:rsidR="004D1139" w:rsidRDefault="00000000">
          <w:pPr>
            <w:pStyle w:val="ae"/>
          </w:pPr>
          <w:r>
            <w:t>Содержание</w:t>
          </w:r>
        </w:p>
        <w:p w14:paraId="2361AB72" w14:textId="77777777" w:rsidR="005D0713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057566" w:history="1">
            <w:r w:rsidR="005D0713" w:rsidRPr="00CF79CC">
              <w:rPr>
                <w:rStyle w:val="ad"/>
                <w:noProof/>
              </w:rPr>
              <w:t>1</w:t>
            </w:r>
            <w:r w:rsidR="005D0713">
              <w:rPr>
                <w:noProof/>
              </w:rPr>
              <w:tab/>
            </w:r>
            <w:r w:rsidR="005D0713" w:rsidRPr="00CF79CC">
              <w:rPr>
                <w:rStyle w:val="ad"/>
                <w:noProof/>
              </w:rPr>
              <w:t>Цель работы</w:t>
            </w:r>
            <w:r w:rsidR="005D0713">
              <w:rPr>
                <w:noProof/>
                <w:webHidden/>
              </w:rPr>
              <w:tab/>
            </w:r>
            <w:r w:rsidR="005D0713">
              <w:rPr>
                <w:noProof/>
                <w:webHidden/>
              </w:rPr>
              <w:fldChar w:fldCharType="begin"/>
            </w:r>
            <w:r w:rsidR="005D0713">
              <w:rPr>
                <w:noProof/>
                <w:webHidden/>
              </w:rPr>
              <w:instrText xml:space="preserve"> PAGEREF _Toc179057566 \h </w:instrText>
            </w:r>
            <w:r w:rsidR="005D0713">
              <w:rPr>
                <w:noProof/>
                <w:webHidden/>
              </w:rPr>
            </w:r>
            <w:r w:rsidR="005D0713">
              <w:rPr>
                <w:noProof/>
                <w:webHidden/>
              </w:rPr>
              <w:fldChar w:fldCharType="separate"/>
            </w:r>
            <w:r w:rsidR="005D0713">
              <w:rPr>
                <w:noProof/>
                <w:webHidden/>
              </w:rPr>
              <w:t>1</w:t>
            </w:r>
            <w:r w:rsidR="005D0713">
              <w:rPr>
                <w:noProof/>
                <w:webHidden/>
              </w:rPr>
              <w:fldChar w:fldCharType="end"/>
            </w:r>
          </w:hyperlink>
        </w:p>
        <w:p w14:paraId="74FB014A" w14:textId="77777777" w:rsidR="005D0713" w:rsidRDefault="005D071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057567" w:history="1">
            <w:r w:rsidRPr="00CF79C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F79C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57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D5BA8" w14:textId="77777777" w:rsidR="005D0713" w:rsidRDefault="005D071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057568" w:history="1">
            <w:r w:rsidRPr="00CF79C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F79C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57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22BE6" w14:textId="77777777" w:rsidR="004D1139" w:rsidRDefault="00000000">
          <w:r>
            <w:fldChar w:fldCharType="end"/>
          </w:r>
        </w:p>
      </w:sdtContent>
    </w:sdt>
    <w:p w14:paraId="533AF7A9" w14:textId="77777777" w:rsidR="004D1139" w:rsidRDefault="00000000">
      <w:pPr>
        <w:pStyle w:val="1"/>
      </w:pPr>
      <w:bookmarkStart w:id="0" w:name="цель-работы"/>
      <w:bookmarkStart w:id="1" w:name="_Toc179057566"/>
      <w:r>
        <w:rPr>
          <w:rStyle w:val="SectionNumber"/>
        </w:rPr>
        <w:t>1</w:t>
      </w:r>
      <w:r>
        <w:tab/>
        <w:t>Цель работы</w:t>
      </w:r>
      <w:bookmarkEnd w:id="1"/>
    </w:p>
    <w:p w14:paraId="183BF7D2" w14:textId="77777777" w:rsidR="004D1139" w:rsidRDefault="00000000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4F9EFC91" w14:textId="77777777" w:rsidR="004D1139" w:rsidRDefault="00000000">
      <w:pPr>
        <w:pStyle w:val="1"/>
      </w:pPr>
      <w:bookmarkStart w:id="2" w:name="выполнение-лабораторной-работы"/>
      <w:bookmarkStart w:id="3" w:name="_Toc179057567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214C393E" w14:textId="251529E5" w:rsidR="004D1139" w:rsidRDefault="00000000">
      <w:pPr>
        <w:pStyle w:val="FirstParagraph"/>
      </w:pPr>
      <w:r>
        <w:rPr>
          <w:b/>
          <w:bCs/>
        </w:rPr>
        <w:t>1.</w:t>
      </w:r>
      <w:r>
        <w:t xml:space="preserve"> Установила </w:t>
      </w:r>
      <w:proofErr w:type="spellStart"/>
      <w:r>
        <w:t>gcc</w:t>
      </w:r>
      <w:proofErr w:type="spellEnd"/>
      <w:r>
        <w:t xml:space="preserve">. Отключила систему защиты до очередной перезагрузки системы. </w:t>
      </w:r>
    </w:p>
    <w:p w14:paraId="333C6118" w14:textId="37F4EE2A" w:rsidR="004D1139" w:rsidRDefault="00000000">
      <w:pPr>
        <w:pStyle w:val="a0"/>
      </w:pPr>
      <w:r>
        <w:rPr>
          <w:b/>
          <w:bCs/>
        </w:rPr>
        <w:t>2.</w:t>
      </w:r>
      <w:r>
        <w:t xml:space="preserve"> Вошла в систему от имени </w:t>
      </w:r>
      <w:proofErr w:type="spellStart"/>
      <w:r>
        <w:t>guest</w:t>
      </w:r>
      <w:proofErr w:type="spellEnd"/>
      <w:r>
        <w:t>.</w:t>
      </w:r>
    </w:p>
    <w:p w14:paraId="0401281C" w14:textId="4A618F08" w:rsidR="004D1139" w:rsidRDefault="00000000" w:rsidP="005D0713">
      <w:pPr>
        <w:pStyle w:val="a0"/>
      </w:pPr>
      <w:r>
        <w:rPr>
          <w:b/>
          <w:bCs/>
        </w:rPr>
        <w:t>3.</w:t>
      </w:r>
      <w:r>
        <w:t xml:space="preserve"> Создала </w:t>
      </w:r>
      <w:proofErr w:type="spellStart"/>
      <w:r>
        <w:t>simpleid.c</w:t>
      </w:r>
      <w:proofErr w:type="spellEnd"/>
      <w:r>
        <w:t xml:space="preserve">. </w:t>
      </w:r>
    </w:p>
    <w:p w14:paraId="099A2A05" w14:textId="1F0046E9" w:rsidR="004D1139" w:rsidRDefault="00000000" w:rsidP="005D0713">
      <w:pPr>
        <w:pStyle w:val="a0"/>
      </w:pPr>
      <w:r>
        <w:rPr>
          <w:b/>
          <w:bCs/>
        </w:rPr>
        <w:t>4.</w:t>
      </w:r>
      <w:r>
        <w:t xml:space="preserve"> Скомплилировала программу и убедилась, что файл программы создан. </w:t>
      </w:r>
    </w:p>
    <w:p w14:paraId="172E6DB2" w14:textId="7888465D" w:rsidR="004D1139" w:rsidRDefault="00000000" w:rsidP="005D0713">
      <w:pPr>
        <w:pStyle w:val="a0"/>
      </w:pPr>
      <w:r>
        <w:rPr>
          <w:b/>
          <w:bCs/>
        </w:rPr>
        <w:t>5.</w:t>
      </w:r>
      <w:r>
        <w:t xml:space="preserve"> Выполнила программу simpleid. Выполнила системную программу id. Сравнила полученные результаты. Они схожи. </w:t>
      </w:r>
    </w:p>
    <w:p w14:paraId="70BED40F" w14:textId="55DC1E6E" w:rsidR="004D1139" w:rsidRDefault="00000000" w:rsidP="005D0713">
      <w:pPr>
        <w:pStyle w:val="a0"/>
      </w:pPr>
      <w:r>
        <w:rPr>
          <w:b/>
          <w:bCs/>
        </w:rPr>
        <w:t>6.</w:t>
      </w:r>
      <w:r>
        <w:t xml:space="preserve"> Усложнила программу,добавив вывод действительных идентификаторов. Получившуюся программу назовала simpleid</w:t>
      </w:r>
      <w:proofErr w:type="gramStart"/>
      <w:r>
        <w:t>2.c.</w:t>
      </w:r>
      <w:proofErr w:type="gramEnd"/>
      <w:r>
        <w:t xml:space="preserve"> Скомпилировала и запустила simpleid2.c. </w:t>
      </w:r>
    </w:p>
    <w:p w14:paraId="4AB05F42" w14:textId="4B3F48E4" w:rsidR="004D1139" w:rsidRDefault="00000000" w:rsidP="005D0713">
      <w:pPr>
        <w:pStyle w:val="a0"/>
      </w:pPr>
      <w:r>
        <w:rPr>
          <w:b/>
          <w:bCs/>
        </w:rPr>
        <w:t>7.</w:t>
      </w:r>
      <w:r>
        <w:t xml:space="preserve"> От имени суперпользователя выполнила команды. </w:t>
      </w:r>
    </w:p>
    <w:p w14:paraId="48A0AFFA" w14:textId="5B4A44D3" w:rsidR="004D1139" w:rsidRDefault="00000000" w:rsidP="005D0713">
      <w:pPr>
        <w:pStyle w:val="a0"/>
      </w:pPr>
      <w:r>
        <w:rPr>
          <w:b/>
          <w:bCs/>
        </w:rPr>
        <w:t>8.</w:t>
      </w:r>
      <w:r>
        <w:t xml:space="preserve"> Выполнила проверку правильности установки новых атрибутов и смены владельца файла simpleid2.Запустила simpleid2 и id. Сравнила результаты.</w:t>
      </w:r>
    </w:p>
    <w:p w14:paraId="6067E684" w14:textId="439236BA" w:rsidR="004D1139" w:rsidRDefault="00000000" w:rsidP="005D0713">
      <w:pPr>
        <w:pStyle w:val="a0"/>
      </w:pPr>
      <w:r>
        <w:rPr>
          <w:b/>
          <w:bCs/>
        </w:rPr>
        <w:t>9.</w:t>
      </w:r>
      <w:r>
        <w:t xml:space="preserve"> Проделала </w:t>
      </w:r>
      <w:proofErr w:type="gramStart"/>
      <w:r>
        <w:t>тоже</w:t>
      </w:r>
      <w:proofErr w:type="gramEnd"/>
      <w:r>
        <w:t xml:space="preserve"> самое относительно SetGID-бита. </w:t>
      </w:r>
    </w:p>
    <w:p w14:paraId="2822C5FD" w14:textId="0D8F0A7E" w:rsidR="004D1139" w:rsidRDefault="00000000" w:rsidP="005D0713">
      <w:pPr>
        <w:pStyle w:val="a0"/>
      </w:pPr>
      <w:r>
        <w:rPr>
          <w:b/>
          <w:bCs/>
        </w:rPr>
        <w:t>10.</w:t>
      </w:r>
      <w:r>
        <w:t xml:space="preserve"> Создала программу readfile.c. Откомпелировала ее. </w:t>
      </w:r>
    </w:p>
    <w:p w14:paraId="10104D2C" w14:textId="1133DC17" w:rsidR="004D1139" w:rsidRDefault="00000000" w:rsidP="005D0713">
      <w:pPr>
        <w:pStyle w:val="a0"/>
      </w:pPr>
      <w:r>
        <w:rPr>
          <w:b/>
          <w:bCs/>
        </w:rPr>
        <w:lastRenderedPageBreak/>
        <w:t>11.</w:t>
      </w:r>
      <w:r>
        <w:t xml:space="preserve"> . Сменила владельца у файла readfile.c и изменила права так, чтобы только суперпользователь (root) мог прочитать его, a guest не мог. Проверила, что пользователь guest не может прочитать файл readfile.c. Сменила у программы readfile владельца и установила SetU’D-бит. </w:t>
      </w:r>
    </w:p>
    <w:p w14:paraId="670AB2FC" w14:textId="554FA4D2" w:rsidR="004D1139" w:rsidRPr="005D0713" w:rsidRDefault="00000000" w:rsidP="005D0713">
      <w:pPr>
        <w:pStyle w:val="a0"/>
        <w:rPr>
          <w:lang w:val="en-US"/>
        </w:rPr>
      </w:pPr>
      <w:r>
        <w:rPr>
          <w:b/>
          <w:bCs/>
        </w:rPr>
        <w:t>12.</w:t>
      </w:r>
      <w:r>
        <w:t xml:space="preserve"> Проверила, может ли программа readfile прочитать файл readfile.c. Проверила, может ли программа readfile прочитать файл /etc/shadow. </w:t>
      </w:r>
    </w:p>
    <w:p w14:paraId="0A78DD88" w14:textId="234CD337" w:rsidR="004D1139" w:rsidRDefault="00000000" w:rsidP="005D0713">
      <w:pPr>
        <w:pStyle w:val="a0"/>
      </w:pPr>
      <w:r>
        <w:rPr>
          <w:b/>
          <w:bCs/>
        </w:rPr>
        <w:t>1</w:t>
      </w:r>
      <w:r w:rsidR="005D0713">
        <w:rPr>
          <w:b/>
          <w:bCs/>
        </w:rPr>
        <w:t>3</w:t>
      </w:r>
      <w:r>
        <w:rPr>
          <w:b/>
          <w:bCs/>
        </w:rPr>
        <w:t>.</w:t>
      </w:r>
      <w:r>
        <w:t xml:space="preserve"> Повысила прова до суперпользователя. Сняла аотрибут t. Покинула режим суперпользователя. Проверила отсутвтвие атрибута t. Повторила предыдущие шаги. </w:t>
      </w:r>
    </w:p>
    <w:p w14:paraId="5A2559E0" w14:textId="3BE38AB3" w:rsidR="004D1139" w:rsidRDefault="00000000" w:rsidP="005D0713">
      <w:pPr>
        <w:pStyle w:val="a0"/>
      </w:pPr>
      <w:r>
        <w:rPr>
          <w:b/>
          <w:bCs/>
        </w:rPr>
        <w:t>1</w:t>
      </w:r>
      <w:r w:rsidR="005D0713">
        <w:rPr>
          <w:b/>
          <w:bCs/>
        </w:rPr>
        <w:t>4</w:t>
      </w:r>
      <w:r>
        <w:rPr>
          <w:b/>
          <w:bCs/>
        </w:rPr>
        <w:t>.</w:t>
      </w:r>
      <w:r>
        <w:t xml:space="preserve"> Вернула атрибут t. </w:t>
      </w:r>
    </w:p>
    <w:p w14:paraId="65F5BAE4" w14:textId="77777777" w:rsidR="004D1139" w:rsidRDefault="00000000">
      <w:pPr>
        <w:pStyle w:val="1"/>
      </w:pPr>
      <w:bookmarkStart w:id="4" w:name="вывод"/>
      <w:bookmarkStart w:id="5" w:name="_Toc179057568"/>
      <w:bookmarkEnd w:id="2"/>
      <w:r>
        <w:rPr>
          <w:rStyle w:val="SectionNumber"/>
        </w:rPr>
        <w:t>3</w:t>
      </w:r>
      <w:r>
        <w:tab/>
        <w:t>Вывод</w:t>
      </w:r>
      <w:bookmarkEnd w:id="5"/>
    </w:p>
    <w:p w14:paraId="1F0FB8D6" w14:textId="77777777" w:rsidR="004D1139" w:rsidRDefault="00000000">
      <w:pPr>
        <w:pStyle w:val="FirstParagraph"/>
      </w:pPr>
      <w:r>
        <w:t>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  <w:bookmarkEnd w:id="4"/>
    </w:p>
    <w:sectPr w:rsidR="004D113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7E9FA0" w14:textId="77777777" w:rsidR="001D1D49" w:rsidRDefault="001D1D49">
      <w:pPr>
        <w:spacing w:after="0"/>
      </w:pPr>
      <w:r>
        <w:separator/>
      </w:r>
    </w:p>
  </w:endnote>
  <w:endnote w:type="continuationSeparator" w:id="0">
    <w:p w14:paraId="097EECC1" w14:textId="77777777" w:rsidR="001D1D49" w:rsidRDefault="001D1D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F5E81F" w14:textId="77777777" w:rsidR="001D1D49" w:rsidRDefault="001D1D49">
      <w:r>
        <w:separator/>
      </w:r>
    </w:p>
  </w:footnote>
  <w:footnote w:type="continuationSeparator" w:id="0">
    <w:p w14:paraId="403A34D0" w14:textId="77777777" w:rsidR="001D1D49" w:rsidRDefault="001D1D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DAE9D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11402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4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1139"/>
    <w:rsid w:val="001D1D49"/>
    <w:rsid w:val="004D1139"/>
    <w:rsid w:val="005D0713"/>
    <w:rsid w:val="005F3C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7994DE0"/>
  <w15:docId w15:val="{7360CEC0-77EB-7B4E-A58B-9FE69B2B2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D071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63</Words>
  <Characters>2071</Characters>
  <Application>Microsoft Office Word</Application>
  <DocSecurity>0</DocSecurity>
  <Lines>17</Lines>
  <Paragraphs>4</Paragraphs>
  <ScaleCrop>false</ScaleCrop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егиньких Галина Андреевна</dc:creator>
  <cp:keywords/>
  <cp:lastModifiedBy>Петрова Мария Евгеньевна</cp:lastModifiedBy>
  <cp:revision>2</cp:revision>
  <dcterms:created xsi:type="dcterms:W3CDTF">2024-10-05T18:56:00Z</dcterms:created>
  <dcterms:modified xsi:type="dcterms:W3CDTF">2024-10-05T18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